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Virginia Canfield</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Virgini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anfield</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31 Brookside Ln, Willowbrook, IL, USA Glencoe Beach, Illinois, USA 6002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virginia.canfield@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614254214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izey</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16/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7/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